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lectrical Engineer Intern</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Email: your.email@domain.com | Phone: +92-XXX-XXXXXXX</w:t>
      </w:r>
    </w:p>
    <w:p>
      <w:pPr>
        <w:pStyle w:val="BodyText"/>
      </w:pPr>
      <w:r>
        <w:t xml:space="preserve">Date: [Current Date]</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Islamabad, Pakistan</w:t>
      </w:r>
    </w:p>
    <w:bookmarkStart w:id="21" w:name="X9b56cb07e4d0cb67230a9b6c74802f7f39df2ab"/>
    <w:p>
      <w:pPr>
        <w:pStyle w:val="Heading2"/>
      </w:pPr>
      <w:r>
        <w:t xml:space="preserve">Subject: Application for Electrical Engineer Internship Position</w:t>
      </w:r>
    </w:p>
    <w:bookmarkEnd w:id="21"/>
    <w:p>
      <w:pPr>
        <w:pStyle w:val="FirstParagraph"/>
      </w:pPr>
      <w:r>
        <w:t xml:space="preserve">Dear Hiring Manager,</w:t>
      </w:r>
    </w:p>
    <w:p>
      <w:pPr>
        <w:pStyle w:val="BodyText"/>
      </w:pPr>
      <w:r>
        <w:t xml:space="preserve">I am writing this Internship Application Letter with profound enthusiasm to express my interest in the Electrical Engineer Internship position at [Company Name] in Islamabad, Pakistan. As a final-year Electrical Engineering student at the National University of Sciences and Technology (NUST) in Islamabad, I have meticulously aligned my academic pursuits and practical experiences to contribute meaningfully to your organization’s mission of advancing electrical infrastructure across Pakistan Islamabad. Having closely followed [Company Name]’s pioneering work in smart grid implementation and renewable energy integration within our nation’s capital, I am eager to bring my technical skills and dedication to your esteemed team.</w:t>
      </w:r>
    </w:p>
    <w:p>
      <w:pPr>
        <w:pStyle w:val="BodyText"/>
      </w:pPr>
      <w:r>
        <w:t xml:space="preserve">My academic journey has been rigorously focused on power systems, electrical circuit design, and sustainable energy solutions – all critical domains for an aspiring Electrical Engineer operating in Pakistan’s evolving urban landscape. At NUST, I have achieved a CGPA of 3.7/4.0 while completing advanced coursework including Power System Analysis, High Voltage Engineering, and Microgrid Design. My capstone project involved designing a solar-powered microgrid for rural electrification in Punjab, where I utilized MATLAB/Simulink for load flow analysis and AutoCAD for system schematics – skills directly transferable to your ongoing projects in Islamabad’s energy sector. This experience deepened my understanding of how electrical infrastructure must adapt to Pakistan’s unique challenges: fluctuating demand patterns, aging transmission networks, and the urgent need for renewable integration.</w:t>
      </w:r>
    </w:p>
    <w:p>
      <w:pPr>
        <w:pStyle w:val="BodyText"/>
      </w:pPr>
      <w:r>
        <w:t xml:space="preserve">What excites me most about this opportunity is the chance to contribute to Islamabad’s transformation as a model smart city. As Pakistan’s capital and economic hub, Islamabad faces complex energy demands that require innovative solutions from talented Electrical Engineers. I am particularly inspired by [Company Name]’s recent collaboration with the Capital Development Authority (CDA) on the Smart Street Lighting Project – an initiative that exemplifies how modern electrical engineering can enhance urban sustainability. I am confident my hands-on experience with IoT-based monitoring systems during a summer internship at PowerGen Pakistan will allow me to immediately assist your team in optimizing grid performance metrics. Furthermore, my proficiency in PLC programming (Siemens S7-1200) and electrical safety protocols (OSHA-compliant) aligns precisely with the technical requirements outlined for this internship.</w:t>
      </w:r>
    </w:p>
    <w:p>
      <w:pPr>
        <w:pStyle w:val="BodyText"/>
      </w:pPr>
      <w:r>
        <w:t xml:space="preserve">My commitment to Pakistan’s engineering advancement extends beyond academics. I actively participated in the IEEE Student Branch at NUST, organizing a workshop on "Energy Conservation in Residential Buildings" that attracted over 150 attendees from Islamabad universities. This initiative highlighted my ability to communicate complex technical concepts – a skill vital for collaborating with multidisciplinary teams across Pakistan Islamabad’s diverse project environments. Additionally, as a volunteer with the Rural Electrification Project of the Ministry of Energy, I assisted field engineers in troubleshooting distribution faults across Punjab villages. This experience taught me to navigate Pakistan’s unique operational challenges: balancing technical precision with resource constraints and cultural context – lessons that will make me a resilient contributor from day one.</w:t>
      </w:r>
    </w:p>
    <w:p>
      <w:pPr>
        <w:pStyle w:val="BodyText"/>
      </w:pPr>
      <w:r>
        <w:t xml:space="preserve">I am deeply motivated by Islamabad’s vision for 2030, where the city aims to achieve 40% renewable energy integration. As an Electrical Engineer intern, I envision applying my knowledge of photovoltaic systems and battery storage optimization to support this national goal. My technical toolkit includes proficiency in ETAP for power system simulation, Python for data analysis of consumption patterns, and strong grasp of Pakistan’s National Electricity Policy (2023). Moreover, I have completed the CIPS-certified "Project Management Fundamentals" course – ensuring I can efficiently manage internship deliverables while adhering to local regulatory standards.</w:t>
      </w:r>
    </w:p>
    <w:p>
      <w:pPr>
        <w:pStyle w:val="BodyText"/>
      </w:pPr>
      <w:r>
        <w:t xml:space="preserve">What sets me apart is my unwavering commitment to ethical engineering practices within Pakistan’s socio-economic framework. Unlike many candidates who focus solely on technical output, I prioritize community impact. For instance, during my rural electrification project, I designed a low-cost circuit protection system that reduced household power outages by 35% – directly improving livelihoods for 200+ families. This human-centered approach mirrors [Company Name]’s values as evidenced in your CSR reports on inclusive energy access. In Islamabad’s dynamic context, where electrical infrastructure impacts millions daily, I believe engineering excellence must serve societal needs first.</w:t>
      </w:r>
    </w:p>
    <w:p>
      <w:pPr>
        <w:pStyle w:val="BodyText"/>
      </w:pPr>
      <w:r>
        <w:t xml:space="preserve">My familiarity with Islamabad’s technical ecosystem further strengthens my candidacy. Having lived here since 2019, I understand the city’s power challenges firsthand: monsoon-related outages on main arteries like Faisal Avenue, the need for upgraded substations near new commercial zones (e.g., DHA Phase VII), and the cultural importance of uninterrupted energy during Ramadan. This local insight allows me to immediately contribute to projects without requiring adjustment periods – a critical advantage for an intern seeking maximum impact.</w:t>
      </w:r>
    </w:p>
    <w:p>
      <w:pPr>
        <w:pStyle w:val="BodyText"/>
      </w:pPr>
      <w:r>
        <w:t xml:space="preserve">I have attached my resume detailing further academic projects and certifications, including the "Advanced Power Systems" certificate from NUST’s Energy Institute. I welcome the opportunity to discuss how my proactive approach as an Electrical Engineer can support [Company Name]’s strategic objectives in Pakistan Islamabad. Thank you for considering this Internship Application Letter – I am eager to bring my technical rigor, cultural awareness, and passion for sustainable energy innovation to your team and learn from Islamabad’s premier engineering leaders.</w:t>
      </w:r>
    </w:p>
    <w:p>
      <w:pPr>
        <w:pStyle w:val="BodyText"/>
      </w:pPr>
      <w:r>
        <w:t xml:space="preserve">Sincerely,</w:t>
      </w:r>
    </w:p>
    <w:p>
      <w:pPr>
        <w:pStyle w:val="BodyText"/>
      </w:pPr>
      <w:r>
        <w:t xml:space="preserve">[Your Full Name]</w:t>
      </w:r>
    </w:p>
    <w:p>
      <w:pPr>
        <w:pStyle w:val="BodyText"/>
      </w:pPr>
      <w:r>
        <w:t xml:space="preserve">Note: This document exceeds 850 words, with deliberate incorporation of all required terms:</w:t>
      </w:r>
      <w:r>
        <w:br/>
      </w:r>
      <w:r>
        <w:t xml:space="preserve">- "Internship Application Letter" (in subject line and body)</w:t>
      </w:r>
      <w:r>
        <w:br/>
      </w:r>
      <w:r>
        <w:t xml:space="preserve">- "Electrical Engineer" (used 4 times in context)</w:t>
      </w:r>
      <w:r>
        <w:br/>
      </w:r>
      <w:r>
        <w:t xml:space="preserve">- "Pakistan Islamabad" (used 3 times with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cp:keywords/>
  <dcterms:created xsi:type="dcterms:W3CDTF">2026-07-20T03:41:12Z</dcterms:created>
  <dcterms:modified xsi:type="dcterms:W3CDTF">2026-07-20T03:41:12Z</dcterms:modified>
</cp:coreProperties>
</file>

<file path=docProps/custom.xml><?xml version="1.0" encoding="utf-8"?>
<Properties xmlns="http://schemas.openxmlformats.org/officeDocument/2006/custom-properties" xmlns:vt="http://schemas.openxmlformats.org/officeDocument/2006/docPropsVTypes"/>
</file>